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71B0" w:rsidRPr="005071B0" w:rsidRDefault="001F6743" w:rsidP="005071B0">
      <w:pPr>
        <w:pStyle w:val="ListParagraph"/>
        <w:ind w:left="360"/>
        <w:jc w:val="center"/>
        <w:rPr>
          <w:sz w:val="48"/>
          <w:szCs w:val="48"/>
        </w:rPr>
      </w:pPr>
      <w:r w:rsidRPr="00176875">
        <w:rPr>
          <w:b/>
          <w:sz w:val="48"/>
          <w:szCs w:val="48"/>
          <w:u w:val="single"/>
        </w:rPr>
        <w:t>DATES OF IMPORTANCE</w:t>
      </w:r>
      <w:r w:rsidRPr="00176875">
        <w:rPr>
          <w:sz w:val="48"/>
          <w:szCs w:val="48"/>
        </w:rPr>
        <w:t xml:space="preserve">  </w:t>
      </w:r>
    </w:p>
    <w:p w:rsidR="00801C08" w:rsidRPr="00176875" w:rsidRDefault="00176875" w:rsidP="00801C08">
      <w:pPr>
        <w:pStyle w:val="ListParagraph"/>
        <w:tabs>
          <w:tab w:val="left" w:pos="810"/>
        </w:tabs>
        <w:spacing w:after="120"/>
        <w:ind w:left="806" w:hanging="806"/>
        <w:contextualSpacing w:val="0"/>
        <w:rPr>
          <w:b/>
          <w:sz w:val="28"/>
        </w:rPr>
      </w:pPr>
      <w:r>
        <w:rPr>
          <w:b/>
          <w:sz w:val="28"/>
        </w:rPr>
        <w:t>DATA ENTRY DEADLINES</w:t>
      </w:r>
    </w:p>
    <w:p w:rsidR="00801C08" w:rsidRPr="00801C08" w:rsidRDefault="005071B0" w:rsidP="00801C08">
      <w:pPr>
        <w:pStyle w:val="ListParagraph"/>
        <w:tabs>
          <w:tab w:val="left" w:pos="810"/>
        </w:tabs>
        <w:spacing w:after="120"/>
        <w:ind w:left="806" w:hanging="806"/>
        <w:contextualSpacing w:val="0"/>
        <w:rPr>
          <w:b/>
          <w:sz w:val="28"/>
          <w:u w:val="single"/>
        </w:rPr>
      </w:pPr>
      <w:r w:rsidRPr="00805568">
        <w:rPr>
          <w:noProof/>
          <w:sz w:val="60"/>
          <w:szCs w:val="60"/>
        </w:rPr>
        <w:drawing>
          <wp:anchor distT="0" distB="0" distL="114300" distR="114300" simplePos="0" relativeHeight="251658240" behindDoc="1" locked="0" layoutInCell="1" allowOverlap="1" wp14:anchorId="5BCCF524" wp14:editId="60E54FBA">
            <wp:simplePos x="0" y="0"/>
            <wp:positionH relativeFrom="margin">
              <wp:posOffset>4932045</wp:posOffset>
            </wp:positionH>
            <wp:positionV relativeFrom="margin">
              <wp:posOffset>981075</wp:posOffset>
            </wp:positionV>
            <wp:extent cx="1906905" cy="1828800"/>
            <wp:effectExtent l="0" t="0" r="0" b="0"/>
            <wp:wrapSquare wrapText="bothSides"/>
            <wp:docPr id="1" name="Picture 1" descr="\\Organic\nofa\Programs of NOFA\Farmers' Markets\Incentive Coupon Programs\Crop Cash\Outreach Materials\Crop Cash Folder\Crop Cash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Organic\nofa\Programs of NOFA\Farmers' Markets\Incentive Coupon Programs\Crop Cash\Outreach Materials\Crop Cash Folder\Crop Cash Logo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C08">
        <w:rPr>
          <w:b/>
          <w:sz w:val="28"/>
        </w:rPr>
        <w:tab/>
      </w:r>
      <w:r w:rsidR="00801C08" w:rsidRPr="00801C08">
        <w:rPr>
          <w:b/>
          <w:sz w:val="28"/>
          <w:u w:val="single"/>
        </w:rPr>
        <w:t>SUMMER SEASON (May 1 – October 31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4860"/>
      </w:tblGrid>
      <w:tr w:rsidR="008D1AC1" w:rsidTr="005071B0">
        <w:tc>
          <w:tcPr>
            <w:tcW w:w="2430" w:type="dxa"/>
          </w:tcPr>
          <w:p w:rsidR="008D1AC1" w:rsidRPr="008D1AC1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 w:rsidRPr="008D1AC1">
              <w:rPr>
                <w:b/>
                <w:sz w:val="28"/>
                <w:u w:val="single"/>
              </w:rPr>
              <w:t>Date</w:t>
            </w:r>
          </w:p>
        </w:tc>
        <w:tc>
          <w:tcPr>
            <w:tcW w:w="4860" w:type="dxa"/>
          </w:tcPr>
          <w:p w:rsidR="008D1AC1" w:rsidRPr="008D1AC1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 w:rsidRPr="008D1AC1">
              <w:rPr>
                <w:b/>
                <w:sz w:val="28"/>
                <w:u w:val="single"/>
              </w:rPr>
              <w:t>Requirement</w:t>
            </w:r>
          </w:p>
        </w:tc>
      </w:tr>
      <w:tr w:rsidR="008D1AC1" w:rsidTr="005071B0">
        <w:tc>
          <w:tcPr>
            <w:tcW w:w="243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June 7</w:t>
            </w:r>
          </w:p>
        </w:tc>
        <w:tc>
          <w:tcPr>
            <w:tcW w:w="486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May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Tr="005071B0">
        <w:tc>
          <w:tcPr>
            <w:tcW w:w="243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July 7</w:t>
            </w:r>
          </w:p>
        </w:tc>
        <w:tc>
          <w:tcPr>
            <w:tcW w:w="486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June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0</w:t>
            </w:r>
            <w:r w:rsidRPr="0054707D">
              <w:rPr>
                <w:sz w:val="26"/>
                <w:szCs w:val="26"/>
                <w:vertAlign w:val="superscript"/>
              </w:rPr>
              <w:t>th</w:t>
            </w:r>
          </w:p>
        </w:tc>
      </w:tr>
      <w:tr w:rsidR="008D1AC1" w:rsidTr="005071B0">
        <w:tc>
          <w:tcPr>
            <w:tcW w:w="243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August 7</w:t>
            </w:r>
          </w:p>
        </w:tc>
        <w:tc>
          <w:tcPr>
            <w:tcW w:w="486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July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Tr="005071B0">
        <w:tc>
          <w:tcPr>
            <w:tcW w:w="243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September 7</w:t>
            </w:r>
          </w:p>
        </w:tc>
        <w:tc>
          <w:tcPr>
            <w:tcW w:w="486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August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Tr="005071B0">
        <w:tc>
          <w:tcPr>
            <w:tcW w:w="243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October 7</w:t>
            </w:r>
          </w:p>
        </w:tc>
        <w:tc>
          <w:tcPr>
            <w:tcW w:w="486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September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0</w:t>
            </w:r>
            <w:r w:rsidRPr="0054707D">
              <w:rPr>
                <w:sz w:val="26"/>
                <w:szCs w:val="26"/>
                <w:vertAlign w:val="superscript"/>
              </w:rPr>
              <w:t>th</w:t>
            </w:r>
          </w:p>
        </w:tc>
      </w:tr>
      <w:tr w:rsidR="008D1AC1" w:rsidTr="005071B0">
        <w:tc>
          <w:tcPr>
            <w:tcW w:w="2430" w:type="dxa"/>
            <w:tcBorders>
              <w:bottom w:val="single" w:sz="18" w:space="0" w:color="auto"/>
            </w:tcBorders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November 7</w:t>
            </w:r>
          </w:p>
        </w:tc>
        <w:tc>
          <w:tcPr>
            <w:tcW w:w="4860" w:type="dxa"/>
            <w:tcBorders>
              <w:bottom w:val="single" w:sz="18" w:space="0" w:color="auto"/>
            </w:tcBorders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October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RPr="005071B0" w:rsidTr="005071B0">
        <w:trPr>
          <w:trHeight w:val="197"/>
        </w:trPr>
        <w:tc>
          <w:tcPr>
            <w:tcW w:w="24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:rsidR="008D1AC1" w:rsidRPr="005071B0" w:rsidRDefault="008D1AC1" w:rsidP="005071B0">
            <w:pPr>
              <w:pStyle w:val="ListParagraph"/>
              <w:tabs>
                <w:tab w:val="left" w:pos="360"/>
              </w:tabs>
              <w:ind w:left="0"/>
              <w:rPr>
                <w:b/>
                <w:sz w:val="36"/>
                <w:szCs w:val="26"/>
              </w:rPr>
            </w:pPr>
            <w:r w:rsidRPr="005071B0">
              <w:rPr>
                <w:b/>
                <w:sz w:val="36"/>
                <w:szCs w:val="26"/>
              </w:rPr>
              <w:t>November 1</w:t>
            </w:r>
            <w:r w:rsidR="005071B0" w:rsidRPr="005071B0">
              <w:rPr>
                <w:b/>
                <w:sz w:val="36"/>
                <w:szCs w:val="26"/>
              </w:rPr>
              <w:t>0</w:t>
            </w:r>
          </w:p>
        </w:tc>
        <w:tc>
          <w:tcPr>
            <w:tcW w:w="486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8D1AC1" w:rsidRPr="005071B0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36"/>
                <w:szCs w:val="26"/>
              </w:rPr>
            </w:pPr>
            <w:r w:rsidRPr="005071B0">
              <w:rPr>
                <w:b/>
                <w:sz w:val="36"/>
                <w:szCs w:val="26"/>
              </w:rPr>
              <w:t>End-of-Season Reporting Requirements Due</w:t>
            </w:r>
          </w:p>
        </w:tc>
      </w:tr>
    </w:tbl>
    <w:p w:rsidR="005071B0" w:rsidRDefault="005071B0" w:rsidP="00801C08">
      <w:pPr>
        <w:pStyle w:val="ListParagraph"/>
        <w:tabs>
          <w:tab w:val="left" w:pos="810"/>
        </w:tabs>
        <w:spacing w:after="120"/>
        <w:ind w:left="821" w:hanging="634"/>
        <w:contextualSpacing w:val="0"/>
        <w:rPr>
          <w:b/>
          <w:sz w:val="28"/>
        </w:rPr>
      </w:pPr>
    </w:p>
    <w:p w:rsidR="00801C08" w:rsidRPr="00801C08" w:rsidRDefault="00801C08" w:rsidP="00801C08">
      <w:pPr>
        <w:pStyle w:val="ListParagraph"/>
        <w:tabs>
          <w:tab w:val="left" w:pos="810"/>
        </w:tabs>
        <w:spacing w:after="120"/>
        <w:ind w:left="821" w:hanging="634"/>
        <w:contextualSpacing w:val="0"/>
        <w:rPr>
          <w:b/>
          <w:sz w:val="28"/>
          <w:u w:val="single"/>
        </w:rPr>
      </w:pPr>
      <w:r>
        <w:rPr>
          <w:b/>
          <w:sz w:val="28"/>
        </w:rPr>
        <w:tab/>
      </w:r>
      <w:r w:rsidRPr="00801C08">
        <w:rPr>
          <w:b/>
          <w:sz w:val="28"/>
          <w:u w:val="single"/>
        </w:rPr>
        <w:t xml:space="preserve">WINTER SEASON (November 1 – </w:t>
      </w:r>
      <w:r w:rsidR="00B37276">
        <w:rPr>
          <w:b/>
          <w:sz w:val="28"/>
          <w:u w:val="single"/>
        </w:rPr>
        <w:t>March</w:t>
      </w:r>
      <w:r w:rsidRPr="00801C08">
        <w:rPr>
          <w:b/>
          <w:sz w:val="28"/>
          <w:u w:val="single"/>
        </w:rPr>
        <w:t xml:space="preserve"> 3</w:t>
      </w:r>
      <w:r w:rsidR="00B37276">
        <w:rPr>
          <w:b/>
          <w:sz w:val="28"/>
          <w:u w:val="single"/>
        </w:rPr>
        <w:t>1</w:t>
      </w:r>
      <w:r w:rsidRPr="00801C08">
        <w:rPr>
          <w:b/>
          <w:sz w:val="28"/>
          <w:u w:val="single"/>
        </w:rPr>
        <w:t>)</w:t>
      </w: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5310"/>
      </w:tblGrid>
      <w:tr w:rsidR="008D1AC1" w:rsidTr="0054707D">
        <w:tc>
          <w:tcPr>
            <w:tcW w:w="1998" w:type="dxa"/>
          </w:tcPr>
          <w:p w:rsidR="008D1AC1" w:rsidRPr="008D1AC1" w:rsidRDefault="008D1AC1" w:rsidP="00046539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 w:rsidRPr="008D1AC1">
              <w:rPr>
                <w:b/>
                <w:sz w:val="28"/>
                <w:u w:val="single"/>
              </w:rPr>
              <w:t>Date</w:t>
            </w:r>
          </w:p>
        </w:tc>
        <w:tc>
          <w:tcPr>
            <w:tcW w:w="5310" w:type="dxa"/>
          </w:tcPr>
          <w:p w:rsidR="008D1AC1" w:rsidRPr="008D1AC1" w:rsidRDefault="008D1AC1" w:rsidP="00046539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 w:rsidRPr="008D1AC1">
              <w:rPr>
                <w:b/>
                <w:sz w:val="28"/>
                <w:u w:val="single"/>
              </w:rPr>
              <w:t>Requirement</w:t>
            </w:r>
          </w:p>
        </w:tc>
      </w:tr>
      <w:tr w:rsidR="008D1AC1" w:rsidTr="0054707D">
        <w:tc>
          <w:tcPr>
            <w:tcW w:w="1998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December 7</w:t>
            </w:r>
          </w:p>
        </w:tc>
        <w:tc>
          <w:tcPr>
            <w:tcW w:w="5310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November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0</w:t>
            </w:r>
            <w:r w:rsidRPr="0054707D">
              <w:rPr>
                <w:sz w:val="26"/>
                <w:szCs w:val="26"/>
                <w:vertAlign w:val="superscript"/>
              </w:rPr>
              <w:t>th</w:t>
            </w:r>
          </w:p>
        </w:tc>
      </w:tr>
      <w:tr w:rsidR="008D1AC1" w:rsidTr="0054707D">
        <w:tc>
          <w:tcPr>
            <w:tcW w:w="1998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January 7</w:t>
            </w:r>
          </w:p>
        </w:tc>
        <w:tc>
          <w:tcPr>
            <w:tcW w:w="5310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December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Tr="0054707D">
        <w:tc>
          <w:tcPr>
            <w:tcW w:w="1998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February 7</w:t>
            </w:r>
          </w:p>
        </w:tc>
        <w:tc>
          <w:tcPr>
            <w:tcW w:w="5310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January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Tr="0054707D">
        <w:tc>
          <w:tcPr>
            <w:tcW w:w="1998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March 7</w:t>
            </w:r>
          </w:p>
        </w:tc>
        <w:tc>
          <w:tcPr>
            <w:tcW w:w="5310" w:type="dxa"/>
          </w:tcPr>
          <w:p w:rsidR="008D1AC1" w:rsidRPr="0054707D" w:rsidRDefault="008D1AC1" w:rsidP="00BF3E7E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February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</w:t>
            </w:r>
            <w:r w:rsidR="00BF3E7E">
              <w:rPr>
                <w:sz w:val="26"/>
                <w:szCs w:val="26"/>
              </w:rPr>
              <w:t>28</w:t>
            </w:r>
            <w:r w:rsidRPr="0054707D">
              <w:rPr>
                <w:sz w:val="26"/>
                <w:szCs w:val="26"/>
                <w:vertAlign w:val="superscript"/>
              </w:rPr>
              <w:t>th</w:t>
            </w:r>
          </w:p>
        </w:tc>
      </w:tr>
      <w:tr w:rsidR="008D1AC1" w:rsidTr="0054707D">
        <w:tc>
          <w:tcPr>
            <w:tcW w:w="1998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April 7</w:t>
            </w:r>
          </w:p>
        </w:tc>
        <w:tc>
          <w:tcPr>
            <w:tcW w:w="5310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March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RPr="005071B0" w:rsidTr="005071B0">
        <w:tc>
          <w:tcPr>
            <w:tcW w:w="19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:rsidR="008D1AC1" w:rsidRPr="005071B0" w:rsidRDefault="005071B0" w:rsidP="00EB604C">
            <w:pPr>
              <w:pStyle w:val="ListParagraph"/>
              <w:ind w:left="0"/>
              <w:rPr>
                <w:b/>
                <w:sz w:val="36"/>
                <w:szCs w:val="26"/>
              </w:rPr>
            </w:pPr>
            <w:r>
              <w:rPr>
                <w:b/>
                <w:sz w:val="36"/>
                <w:szCs w:val="26"/>
              </w:rPr>
              <w:t>April 10</w:t>
            </w:r>
          </w:p>
        </w:tc>
        <w:tc>
          <w:tcPr>
            <w:tcW w:w="531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8D1AC1" w:rsidRPr="005071B0" w:rsidRDefault="008D1AC1" w:rsidP="00EB604C">
            <w:pPr>
              <w:pStyle w:val="ListParagraph"/>
              <w:ind w:left="0"/>
              <w:rPr>
                <w:b/>
                <w:sz w:val="36"/>
                <w:szCs w:val="26"/>
              </w:rPr>
            </w:pPr>
            <w:r w:rsidRPr="005071B0">
              <w:rPr>
                <w:b/>
                <w:sz w:val="36"/>
                <w:szCs w:val="26"/>
              </w:rPr>
              <w:t>End-of-Season Reporting Requirements Due</w:t>
            </w:r>
          </w:p>
        </w:tc>
      </w:tr>
    </w:tbl>
    <w:p w:rsidR="00EB604C" w:rsidRDefault="00EB604C" w:rsidP="001F6743">
      <w:pPr>
        <w:pStyle w:val="ListParagraph"/>
        <w:tabs>
          <w:tab w:val="left" w:pos="810"/>
        </w:tabs>
        <w:ind w:left="810" w:hanging="810"/>
        <w:rPr>
          <w:b/>
          <w:sz w:val="28"/>
        </w:rPr>
      </w:pPr>
    </w:p>
    <w:p w:rsidR="00176875" w:rsidRPr="005071B0" w:rsidRDefault="00BF3055" w:rsidP="005071B0">
      <w:pPr>
        <w:pStyle w:val="ListParagraph"/>
        <w:tabs>
          <w:tab w:val="left" w:pos="810"/>
        </w:tabs>
        <w:ind w:left="810" w:hanging="810"/>
        <w:rPr>
          <w:b/>
          <w:sz w:val="28"/>
        </w:rPr>
      </w:pPr>
      <w:r>
        <w:rPr>
          <w:b/>
          <w:sz w:val="28"/>
        </w:rPr>
        <w:t xml:space="preserve">REIMBURSEMENT </w:t>
      </w:r>
      <w:r w:rsidR="00B37276">
        <w:rPr>
          <w:b/>
          <w:sz w:val="28"/>
        </w:rPr>
        <w:t>SCHEDULE</w:t>
      </w:r>
    </w:p>
    <w:p w:rsidR="00952E8A" w:rsidRPr="005071B0" w:rsidRDefault="0055080B" w:rsidP="00D44CC2">
      <w:pPr>
        <w:pStyle w:val="ListParagraph"/>
        <w:spacing w:after="240"/>
        <w:ind w:left="0"/>
      </w:pPr>
      <w:r w:rsidRPr="005071B0">
        <w:t xml:space="preserve">Unless otherwise arranged with NOFA-VT, </w:t>
      </w:r>
      <w:r w:rsidR="0054707D" w:rsidRPr="005071B0">
        <w:t>markets will be reimbursed on a set schedule</w:t>
      </w:r>
      <w:r w:rsidR="004B29B8" w:rsidRPr="005071B0">
        <w:t xml:space="preserve">. </w:t>
      </w:r>
      <w:r w:rsidR="00952E8A" w:rsidRPr="005071B0">
        <w:t xml:space="preserve">NOFA-VT will </w:t>
      </w:r>
      <w:r w:rsidR="005071B0" w:rsidRPr="005071B0">
        <w:t>review</w:t>
      </w:r>
      <w:r w:rsidR="00952E8A" w:rsidRPr="005071B0">
        <w:t xml:space="preserve"> your reimbursement based </w:t>
      </w:r>
      <w:r w:rsidR="005071B0" w:rsidRPr="005071B0">
        <w:t>your market’s Crop Cash</w:t>
      </w:r>
      <w:r w:rsidR="0054707D" w:rsidRPr="005071B0">
        <w:t xml:space="preserve"> </w:t>
      </w:r>
      <w:r w:rsidR="005071B0" w:rsidRPr="005071B0">
        <w:t>redemption in</w:t>
      </w:r>
      <w:r w:rsidR="0054707D" w:rsidRPr="005071B0">
        <w:t xml:space="preserve"> </w:t>
      </w:r>
      <w:r w:rsidR="005071B0" w:rsidRPr="005071B0">
        <w:t>submitted via FM Tracks</w:t>
      </w:r>
      <w:r w:rsidR="00952E8A" w:rsidRPr="005071B0">
        <w:t xml:space="preserve">. </w:t>
      </w:r>
      <w:r w:rsidR="004B29B8" w:rsidRPr="005071B0">
        <w:t>T</w:t>
      </w:r>
      <w:r w:rsidRPr="005071B0">
        <w:t>o receive reimbursement, your market must</w:t>
      </w:r>
      <w:r w:rsidR="00952E8A" w:rsidRPr="005071B0">
        <w:t>:</w:t>
      </w:r>
    </w:p>
    <w:p w:rsidR="0055080B" w:rsidRPr="005071B0" w:rsidRDefault="008A020B" w:rsidP="00D44CC2">
      <w:pPr>
        <w:pStyle w:val="ListParagraph"/>
        <w:spacing w:after="240"/>
        <w:ind w:left="0"/>
      </w:pPr>
      <w:r w:rsidRPr="005071B0">
        <w:tab/>
        <w:t>1</w:t>
      </w:r>
      <w:r w:rsidR="00407063" w:rsidRPr="005071B0">
        <w:t xml:space="preserve">. </w:t>
      </w:r>
      <w:r w:rsidR="00952E8A" w:rsidRPr="005071B0">
        <w:t xml:space="preserve">Submit market data </w:t>
      </w:r>
      <w:r w:rsidRPr="005071B0">
        <w:t xml:space="preserve">onto </w:t>
      </w:r>
      <w:r w:rsidR="00952E8A" w:rsidRPr="005071B0">
        <w:t>FM Tracks</w:t>
      </w:r>
    </w:p>
    <w:p w:rsidR="00952E8A" w:rsidRPr="005071B0" w:rsidRDefault="008A020B" w:rsidP="00D44CC2">
      <w:pPr>
        <w:pStyle w:val="ListParagraph"/>
        <w:spacing w:after="240"/>
        <w:ind w:left="0"/>
      </w:pPr>
      <w:r w:rsidRPr="005071B0">
        <w:tab/>
        <w:t>2</w:t>
      </w:r>
      <w:r w:rsidR="00952E8A" w:rsidRPr="005071B0">
        <w:t xml:space="preserve">. Submit </w:t>
      </w:r>
      <w:r w:rsidRPr="005071B0">
        <w:t xml:space="preserve">summary reports </w:t>
      </w:r>
      <w:r w:rsidR="00952E8A" w:rsidRPr="005071B0">
        <w:t>to NOFA-VT</w:t>
      </w:r>
    </w:p>
    <w:p w:rsidR="008A020B" w:rsidRPr="005071B0" w:rsidRDefault="008A020B" w:rsidP="00D44CC2">
      <w:pPr>
        <w:pStyle w:val="ListParagraph"/>
        <w:spacing w:after="240"/>
        <w:ind w:left="0"/>
      </w:pPr>
      <w:r w:rsidRPr="005071B0">
        <w:tab/>
        <w:t xml:space="preserve">3. </w:t>
      </w:r>
      <w:r w:rsidR="005071B0" w:rsidRPr="005071B0">
        <w:t>Confirm</w:t>
      </w:r>
      <w:r w:rsidRPr="005071B0">
        <w:t xml:space="preserve"> Crop Cash </w:t>
      </w:r>
      <w:r w:rsidR="005071B0" w:rsidRPr="005071B0">
        <w:t>redemption total due for reimbursement</w:t>
      </w:r>
    </w:p>
    <w:tbl>
      <w:tblPr>
        <w:tblStyle w:val="TableGrid"/>
        <w:tblpPr w:leftFromText="180" w:rightFromText="180" w:vertAnchor="text" w:horzAnchor="margin" w:tblpY="18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6660"/>
      </w:tblGrid>
      <w:tr w:rsidR="005071B0" w:rsidTr="005071B0">
        <w:tc>
          <w:tcPr>
            <w:tcW w:w="2898" w:type="dxa"/>
          </w:tcPr>
          <w:p w:rsidR="005071B0" w:rsidRPr="008D1AC1" w:rsidRDefault="005071B0" w:rsidP="005071B0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 w:rsidRPr="008D1AC1">
              <w:rPr>
                <w:b/>
                <w:sz w:val="28"/>
                <w:u w:val="single"/>
              </w:rPr>
              <w:t>Date</w:t>
            </w:r>
          </w:p>
        </w:tc>
        <w:tc>
          <w:tcPr>
            <w:tcW w:w="6660" w:type="dxa"/>
          </w:tcPr>
          <w:p w:rsidR="005071B0" w:rsidRPr="008D1AC1" w:rsidRDefault="00236F16" w:rsidP="005071B0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>
              <w:rPr>
                <w:b/>
                <w:sz w:val="28"/>
                <w:u w:val="single"/>
              </w:rPr>
              <w:t xml:space="preserve">Reporting </w:t>
            </w:r>
            <w:r w:rsidR="005071B0">
              <w:rPr>
                <w:b/>
                <w:sz w:val="28"/>
                <w:u w:val="single"/>
              </w:rPr>
              <w:t>Period</w:t>
            </w:r>
          </w:p>
        </w:tc>
      </w:tr>
      <w:tr w:rsidR="005071B0" w:rsidTr="005071B0">
        <w:tc>
          <w:tcPr>
            <w:tcW w:w="2898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July 21</w:t>
            </w:r>
          </w:p>
        </w:tc>
        <w:tc>
          <w:tcPr>
            <w:tcW w:w="6660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R</w:t>
            </w:r>
            <w:r w:rsidR="00D46AD6">
              <w:rPr>
                <w:sz w:val="26"/>
                <w:szCs w:val="26"/>
              </w:rPr>
              <w:t>eimbursement for May 1 – June 30</w:t>
            </w:r>
          </w:p>
        </w:tc>
      </w:tr>
      <w:tr w:rsidR="005071B0" w:rsidTr="005071B0">
        <w:tc>
          <w:tcPr>
            <w:tcW w:w="2898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September 21</w:t>
            </w:r>
          </w:p>
        </w:tc>
        <w:tc>
          <w:tcPr>
            <w:tcW w:w="6660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Reimbursement for July 1 – August 31</w:t>
            </w:r>
          </w:p>
        </w:tc>
      </w:tr>
      <w:tr w:rsidR="005071B0" w:rsidTr="005071B0">
        <w:tc>
          <w:tcPr>
            <w:tcW w:w="2898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November 24</w:t>
            </w:r>
          </w:p>
        </w:tc>
        <w:tc>
          <w:tcPr>
            <w:tcW w:w="6660" w:type="dxa"/>
          </w:tcPr>
          <w:p w:rsidR="005071B0" w:rsidRDefault="005071B0" w:rsidP="005071B0">
            <w:pPr>
              <w:pStyle w:val="ListParagraph"/>
              <w:ind w:left="0"/>
              <w:rPr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Reimbursement for September 1 – October 31</w:t>
            </w:r>
          </w:p>
          <w:p w:rsidR="005071B0" w:rsidRPr="005071B0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071B0">
              <w:rPr>
                <w:b/>
                <w:sz w:val="26"/>
                <w:szCs w:val="26"/>
              </w:rPr>
              <w:t>FINAL REIMBURSEMENT FOR SUMMER CROP CASH</w:t>
            </w:r>
          </w:p>
        </w:tc>
      </w:tr>
      <w:tr w:rsidR="005071B0" w:rsidTr="005071B0">
        <w:tc>
          <w:tcPr>
            <w:tcW w:w="2898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January 21</w:t>
            </w:r>
          </w:p>
        </w:tc>
        <w:tc>
          <w:tcPr>
            <w:tcW w:w="6660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Reimbursement for November 1 – December 31</w:t>
            </w:r>
          </w:p>
        </w:tc>
      </w:tr>
      <w:tr w:rsidR="005071B0" w:rsidTr="005071B0">
        <w:tc>
          <w:tcPr>
            <w:tcW w:w="2898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April 10</w:t>
            </w:r>
          </w:p>
        </w:tc>
        <w:tc>
          <w:tcPr>
            <w:tcW w:w="6660" w:type="dxa"/>
          </w:tcPr>
          <w:p w:rsidR="005071B0" w:rsidRDefault="005071B0" w:rsidP="005071B0">
            <w:pPr>
              <w:pStyle w:val="ListParagraph"/>
              <w:ind w:left="0"/>
              <w:rPr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Reimbursement for January 1 – March 31</w:t>
            </w:r>
          </w:p>
          <w:p w:rsidR="005071B0" w:rsidRPr="005071B0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071B0">
              <w:rPr>
                <w:b/>
                <w:sz w:val="26"/>
                <w:szCs w:val="26"/>
              </w:rPr>
              <w:t>FINAL REIMBURSEMENT FOR WINTER CROP CASH</w:t>
            </w:r>
          </w:p>
        </w:tc>
      </w:tr>
    </w:tbl>
    <w:p w:rsidR="00176875" w:rsidRPr="008D1AC1" w:rsidRDefault="00176875" w:rsidP="00D44CC2">
      <w:pPr>
        <w:pStyle w:val="ListParagraph"/>
        <w:spacing w:after="240"/>
        <w:ind w:left="0"/>
        <w:rPr>
          <w:sz w:val="24"/>
        </w:rPr>
      </w:pPr>
    </w:p>
    <w:p w:rsidR="00083BAC" w:rsidRPr="008D1AC1" w:rsidRDefault="00083BAC" w:rsidP="005071B0">
      <w:pPr>
        <w:pStyle w:val="ListParagraph"/>
        <w:spacing w:after="120"/>
        <w:ind w:left="180"/>
        <w:rPr>
          <w:sz w:val="24"/>
          <w:szCs w:val="24"/>
        </w:rPr>
      </w:pPr>
    </w:p>
    <w:sectPr w:rsidR="00083BAC" w:rsidRPr="008D1AC1" w:rsidSect="004540D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2A11" w:rsidRDefault="00972A11" w:rsidP="00CD2029">
      <w:r>
        <w:separator/>
      </w:r>
    </w:p>
  </w:endnote>
  <w:endnote w:type="continuationSeparator" w:id="0">
    <w:p w:rsidR="00972A11" w:rsidRDefault="00972A11" w:rsidP="00CD2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5D2C" w:rsidRDefault="00785D2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5D2C" w:rsidRDefault="00785D2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5D2C" w:rsidRDefault="00785D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2A11" w:rsidRDefault="00972A11" w:rsidP="00CD2029">
      <w:r>
        <w:separator/>
      </w:r>
    </w:p>
  </w:footnote>
  <w:footnote w:type="continuationSeparator" w:id="0">
    <w:p w:rsidR="00972A11" w:rsidRDefault="00972A11" w:rsidP="00CD20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5D2C" w:rsidRDefault="00785D2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02F7" w:rsidRDefault="00785D2C" w:rsidP="008302F7">
    <w:pPr>
      <w:pStyle w:val="Header"/>
      <w:tabs>
        <w:tab w:val="clear" w:pos="9360"/>
        <w:tab w:val="right" w:pos="10800"/>
      </w:tabs>
    </w:pPr>
    <w:r>
      <w:t xml:space="preserve">    Crop </w:t>
    </w:r>
    <w:r>
      <w:t>Cash</w:t>
    </w:r>
    <w:bookmarkStart w:id="0" w:name="_GoBack"/>
    <w:bookmarkEnd w:id="0"/>
    <w:r w:rsidR="00E01994">
      <w:t xml:space="preserve"> Program</w:t>
    </w:r>
    <w:r w:rsidR="008302F7">
      <w:tab/>
    </w:r>
    <w:r w:rsidR="008302F7">
      <w:tab/>
    </w:r>
  </w:p>
  <w:p w:rsidR="008302F7" w:rsidRDefault="008302F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5D2C" w:rsidRDefault="00785D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3C2F64"/>
    <w:multiLevelType w:val="hybridMultilevel"/>
    <w:tmpl w:val="7F66EAD0"/>
    <w:lvl w:ilvl="0" w:tplc="28CEE42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B8351C"/>
    <w:multiLevelType w:val="hybridMultilevel"/>
    <w:tmpl w:val="5174581C"/>
    <w:lvl w:ilvl="0" w:tplc="28CC6252">
      <w:start w:val="111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480D90"/>
    <w:multiLevelType w:val="hybridMultilevel"/>
    <w:tmpl w:val="DBF84B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zQ3sTQ1NjA3sDRW0lEKTi0uzszPAykwqQUA3AcKnCwAAAA="/>
  </w:docVars>
  <w:rsids>
    <w:rsidRoot w:val="00CD2029"/>
    <w:rsid w:val="00012AC0"/>
    <w:rsid w:val="0007316F"/>
    <w:rsid w:val="00083BAC"/>
    <w:rsid w:val="00176875"/>
    <w:rsid w:val="001A4B76"/>
    <w:rsid w:val="001C036B"/>
    <w:rsid w:val="001C1D5D"/>
    <w:rsid w:val="001F6743"/>
    <w:rsid w:val="00236F16"/>
    <w:rsid w:val="00283114"/>
    <w:rsid w:val="002A2223"/>
    <w:rsid w:val="002C71FF"/>
    <w:rsid w:val="002F7F34"/>
    <w:rsid w:val="00312A56"/>
    <w:rsid w:val="0039070C"/>
    <w:rsid w:val="003B532D"/>
    <w:rsid w:val="003E084B"/>
    <w:rsid w:val="00407063"/>
    <w:rsid w:val="004540DA"/>
    <w:rsid w:val="004B29B8"/>
    <w:rsid w:val="004D7C27"/>
    <w:rsid w:val="005071B0"/>
    <w:rsid w:val="0054707D"/>
    <w:rsid w:val="0055080B"/>
    <w:rsid w:val="00590637"/>
    <w:rsid w:val="00785D2C"/>
    <w:rsid w:val="00801C08"/>
    <w:rsid w:val="00805568"/>
    <w:rsid w:val="008302F7"/>
    <w:rsid w:val="00875153"/>
    <w:rsid w:val="008A020B"/>
    <w:rsid w:val="008D1AC1"/>
    <w:rsid w:val="00915770"/>
    <w:rsid w:val="00952E8A"/>
    <w:rsid w:val="00972A11"/>
    <w:rsid w:val="009D62E8"/>
    <w:rsid w:val="00A144E1"/>
    <w:rsid w:val="00A24C29"/>
    <w:rsid w:val="00B37276"/>
    <w:rsid w:val="00B43C30"/>
    <w:rsid w:val="00B94D39"/>
    <w:rsid w:val="00BF3055"/>
    <w:rsid w:val="00BF3E7E"/>
    <w:rsid w:val="00C0110D"/>
    <w:rsid w:val="00C27C8E"/>
    <w:rsid w:val="00C41CD6"/>
    <w:rsid w:val="00C47AB2"/>
    <w:rsid w:val="00C56A55"/>
    <w:rsid w:val="00C73119"/>
    <w:rsid w:val="00C778A5"/>
    <w:rsid w:val="00C80C51"/>
    <w:rsid w:val="00C82268"/>
    <w:rsid w:val="00CD2029"/>
    <w:rsid w:val="00D44CC2"/>
    <w:rsid w:val="00D46AD6"/>
    <w:rsid w:val="00E01994"/>
    <w:rsid w:val="00E518DC"/>
    <w:rsid w:val="00E72034"/>
    <w:rsid w:val="00EB604C"/>
    <w:rsid w:val="00EB6CF2"/>
    <w:rsid w:val="00F46E6D"/>
    <w:rsid w:val="00F56A05"/>
    <w:rsid w:val="00FE66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20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2029"/>
  </w:style>
  <w:style w:type="paragraph" w:styleId="Footer">
    <w:name w:val="footer"/>
    <w:basedOn w:val="Normal"/>
    <w:link w:val="FooterChar"/>
    <w:uiPriority w:val="99"/>
    <w:unhideWhenUsed/>
    <w:rsid w:val="00CD20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2029"/>
  </w:style>
  <w:style w:type="paragraph" w:styleId="BalloonText">
    <w:name w:val="Balloon Text"/>
    <w:basedOn w:val="Normal"/>
    <w:link w:val="BalloonTextChar"/>
    <w:uiPriority w:val="99"/>
    <w:semiHidden/>
    <w:unhideWhenUsed/>
    <w:rsid w:val="00CD20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0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2A1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72A11"/>
    <w:pPr>
      <w:ind w:left="720"/>
      <w:contextualSpacing/>
    </w:pPr>
  </w:style>
  <w:style w:type="table" w:styleId="TableGrid">
    <w:name w:val="Table Grid"/>
    <w:basedOn w:val="TableNormal"/>
    <w:uiPriority w:val="59"/>
    <w:rsid w:val="008D1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20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2029"/>
  </w:style>
  <w:style w:type="paragraph" w:styleId="Footer">
    <w:name w:val="footer"/>
    <w:basedOn w:val="Normal"/>
    <w:link w:val="FooterChar"/>
    <w:uiPriority w:val="99"/>
    <w:unhideWhenUsed/>
    <w:rsid w:val="00CD20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2029"/>
  </w:style>
  <w:style w:type="paragraph" w:styleId="BalloonText">
    <w:name w:val="Balloon Text"/>
    <w:basedOn w:val="Normal"/>
    <w:link w:val="BalloonTextChar"/>
    <w:uiPriority w:val="99"/>
    <w:semiHidden/>
    <w:unhideWhenUsed/>
    <w:rsid w:val="00CD20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0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2A1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72A11"/>
    <w:pPr>
      <w:ind w:left="720"/>
      <w:contextualSpacing/>
    </w:pPr>
  </w:style>
  <w:style w:type="table" w:styleId="TableGrid">
    <w:name w:val="Table Grid"/>
    <w:basedOn w:val="TableNormal"/>
    <w:uiPriority w:val="59"/>
    <w:rsid w:val="008D1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D7A644-D447-48A6-B28D-21452768B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Good</dc:creator>
  <cp:lastModifiedBy>Mike Good</cp:lastModifiedBy>
  <cp:revision>14</cp:revision>
  <cp:lastPrinted>2017-01-06T18:51:00Z</cp:lastPrinted>
  <dcterms:created xsi:type="dcterms:W3CDTF">2017-01-06T15:32:00Z</dcterms:created>
  <dcterms:modified xsi:type="dcterms:W3CDTF">2017-03-23T20:30:00Z</dcterms:modified>
</cp:coreProperties>
</file>